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6.png" ContentType="image/png"/>
  <Override PartName="/word/media/rId64.png" ContentType="image/png"/>
  <Override PartName="/word/media/rId32.png" ContentType="image/png"/>
  <Override PartName="/word/media/rId30.png" ContentType="image/png"/>
  <Override PartName="/word/media/rId97.png" ContentType="image/png"/>
  <Override PartName="/word/media/rId99.png" ContentType="image/png"/>
  <Override PartName="/word/media/rId29.png" ContentType="image/png"/>
  <Override PartName="/word/media/rId98.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5.png" ContentType="image/png"/>
  <Override PartName="/word/media/rId67.png" ContentType="image/png"/>
  <Override PartName="/word/media/rId31.png" ContentType="image/png"/>
  <Override PartName="/word/media/rId65.png" ContentType="image/png"/>
  <Override PartName="/word/media/rId27.png" ContentType="image/png"/>
  <Override PartName="/word/media/rId85.png" ContentType="image/png"/>
  <Override PartName="/word/media/rId8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Heading4"/>
      </w:pPr>
      <w:bookmarkStart w:id="33" w:name="iotn-tietoturva"/>
      <w:bookmarkEnd w:id="33"/>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rPr>
          <w:i/>
        </w:rPr>
        <w:t xml:space="preserve">1.9 identiteetinhallinta</w:t>
      </w:r>
      <w:r>
        <w:t xml:space="preserve"> </w:t>
      </w:r>
      <w:r>
        <w:t xml:space="preserve">(Khodadadi, Dastjerdi &amp; Buyya 2016, s. 21)</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rPr>
          <w:i/>
        </w:rPr>
        <w:t xml:space="preserve">1.11 Standardisaatio ja säännöstely</w:t>
      </w:r>
    </w:p>
    <w:p>
      <w:pPr>
        <w:pStyle w:val="Heading4"/>
      </w:pPr>
      <w:bookmarkStart w:id="34" w:name="iotn-sovellusalueet"/>
      <w:bookmarkEnd w:id="34"/>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t xml:space="preserve">IoV Internet of Vehicles s. 313 (?-317)</w:t>
      </w:r>
      <w:r>
        <w:t xml:space="preserve"> </w:t>
      </w:r>
      <w:r>
        <w:t xml:space="preserve">käsittää mitä?</w:t>
      </w:r>
      <w:r>
        <w:t xml:space="preserve"> </w:t>
      </w:r>
      <w:r>
        <w:t xml:space="preserve">verkkoteknologiat ovat IoV:n perusta</w:t>
      </w:r>
      <w:r>
        <w:t xml:space="preserve"> </w:t>
      </w:r>
      <w:r>
        <w:t xml:space="preserve">on ollut useita tutkimuksia ja pyrkimyksiä IoV:n tietoliikenteen standardisaatiolle</w:t>
      </w:r>
      <w:r>
        <w:t xml:space="preserve"> </w:t>
      </w:r>
      <w:r>
        <w:t xml:space="preserve">todennäköisesti IEEE 802.11p ja siihen liittyvä protokollaperhe tulevat olemaan IoV:n tulevaisuus</w:t>
      </w:r>
      <w:r>
        <w:t xml:space="preserve"> </w:t>
      </w:r>
      <w:r>
        <w:t xml:space="preserve">reitityksen ja tiedonjaon tasolla IoV:ssä tarvitaan sekä kahdenvälisiä että yleislähetyksen paradigmojen ratkaisuja, jotka soveltuvat erilaisiin sovelluksiin</w:t>
      </w:r>
      <w:r>
        <w:t xml:space="preserve"> </w:t>
      </w:r>
      <w:r>
        <w:t xml:space="preserve">sovellukset ovat IoV:n eteenpäin vievä voima - sovelluksia on hyvin monen tyyppisiä kuten liikenneturvallisuuden ja -tehokkuuden palvelut, älykkäät liikenteenohjauksen ratkaisut ja liikenteen tietopalvelut</w:t>
      </w:r>
      <w:r>
        <w:t xml:space="preserve"> </w:t>
      </w:r>
      <w:r>
        <w:t xml:space="preserve">osa sovelluksista on kehitetty jo ennen IoV:n kehitystä, mutta IoV-ratkaisut voivat tuoda niihin huomattavia toiminnallisia ja teknologisia parannuksia</w:t>
      </w:r>
      <w:r>
        <w:t xml:space="preserve"> </w:t>
      </w:r>
      <w:r>
        <w:t xml:space="preserve">osa sovelluksista on täysin uusia kuten yhteistoiminnallinen ajaminen, joka ei olisi mahdollista ilman ajoneuvojen välistä tietoliikennettä</w:t>
      </w:r>
      <w:r>
        <w:t xml:space="preserve"> </w:t>
      </w:r>
      <w:r>
        <w:t xml:space="preserve">useita sovelluksia on esitetty ja joitain on otettu käyttöön, useita sovelluksia tullaan ottamaan käyttöön tulevaisuudessa</w:t>
      </w:r>
      <w:r>
        <w:t xml:space="preserve"> </w:t>
      </w:r>
      <w:r>
        <w:t xml:space="preserve">IoV on kehityksensä alkuvaiheessa ja useita teknologisia haasteita on vielä voitettava ennen kuin sovelluksia tullaan ottamaan käyttöön laajassa mittakaavassa</w:t>
      </w:r>
    </w:p>
    <w:p>
      <w:pPr>
        <w:pStyle w:val="BodyText"/>
      </w:pPr>
      <w:r>
        <w:t xml:space="preserve">Cloud-Based Smart-Facilities Management (toimitilajohtaminen, laitosten hoidon, kiinteistönhoito, kiinteistöpalvelut) s. (319-339)</w:t>
      </w:r>
    </w:p>
    <w:p>
      <w:pPr>
        <w:pStyle w:val="BodyText"/>
      </w:pPr>
      <w:r>
        <w:rPr>
          <w:i/>
        </w:rPr>
        <w:t xml:space="preserve">“</w:t>
      </w:r>
      <w:r>
        <w:rPr>
          <w:i/>
        </w:rPr>
        <w:t xml:space="preserve">Esineiden internet (IoT) tekee useimmista tavanomaisista sähkölaitteista</w:t>
      </w:r>
      <w:r>
        <w:rPr>
          <w:i/>
        </w:rPr>
        <w:t xml:space="preserve">”</w:t>
      </w:r>
      <w:r>
        <w:rPr>
          <w:i/>
        </w:rPr>
        <w:t xml:space="preserve">älykkäitä” viimeistään seuraavan vuosikymmenen alussa. Älykäs valaistus tarkoittaa sitä, että laitteet ovat joko suoraan tai erilaisten sensoriverkkojen kautta yhteydessä internetiin ja saavat sieltä reaaliaikaista tietoa esimerkiksi sähköverkon kuormituksesta, sähkön hinnasta, liikennevirroista, rakennusten ja tilojen käyttöasteista – ja oikeastaan mistä vaan. Datan puute ei tule olemaan ongelma vaan sen runsaus. Eniten älykkyyttä tarvitaan tietomäärien seulomiseen ja sen päättelyyn, mikä tieto on arvokasta ja kuinka sitä voidaan hyödyntää." https://greenled.fi/ajankohtaista/alykas-valaistus-kasvaa-osaksi-alykkaita-kiinteistoja</w:t>
      </w:r>
      <w:r>
        <w:t xml:space="preserve"> </w:t>
      </w:r>
      <w:r>
        <w:t xml:space="preserve">**</w:t>
      </w:r>
    </w:p>
    <w:p>
      <w:pPr>
        <w:pStyle w:val="BodyText"/>
      </w:pPr>
      <w:r>
        <w:t xml:space="preserve">Cloud-based Smart-facilities Management S.Majumdar s. 319-</w:t>
      </w:r>
      <w:r>
        <w:t xml:space="preserve"> </w:t>
      </w:r>
      <w:r>
        <w:t xml:space="preserve">s. 319</w:t>
      </w:r>
      <w:r>
        <w:t xml:space="preserve"> </w:t>
      </w:r>
      <w:r>
        <w:t xml:space="preserve">Antureilla varusteltujen älykkäiden toimitilojen määrä on kasvanut ja sen odotetaan tulevan yhä vallitsevammaksi IoT-ratkaisujen levitessä</w:t>
      </w:r>
      <w:r>
        <w:t xml:space="preserve"> </w:t>
      </w:r>
      <w:r>
        <w:t xml:space="preserve">älykkäät anturoidut toimitilat toimivat älykkäiden kaupunkien osina, esimerkiksi älykkäät rakennukset ja anturoidut sillat, samoin kuin teollisuuden tuotantokoneet, mukaan lukien avaruusteollisuuden koneet</w:t>
      </w:r>
      <w:r>
        <w:t xml:space="preserve"> </w:t>
      </w:r>
      <w:r>
        <w:t xml:space="preserve">etävalvonta (kaukohavainnointi? etähavainnointi? kaukokartoitus??) ja älykäs hallinnointi voivat huomattavasti vähentää toimitilojen ylläpitokustannuksia ja ehkäistä rikkoutumisia jotka voivat aiheutua siitä ettei vikoja havaita ajoissa</w:t>
      </w:r>
      <w:r>
        <w:t xml:space="preserve"> </w:t>
      </w:r>
      <w:r>
        <w:t xml:space="preserve">tarvitaan paljon tutkimusta jotta voidaan tuottaa pilvipohjaisia ratkaisuita, joilla voidaan mahdollistaa kohteiden tilan etävalvonnan anturien avulla, hallinnointi ja ylläpito useisiin paikkoihin hajautetuille toimitiloille</w:t>
      </w:r>
      <w:r>
        <w:t xml:space="preserve"> </w:t>
      </w:r>
      <w:r>
        <w:t xml:space="preserve">pilvipohjaiset ratkaisut ovat sopivia maantieteellisesti hajautuneiden resurssien yhdistämiseen</w:t>
      </w:r>
      <w:r>
        <w:t xml:space="preserve"> </w:t>
      </w:r>
      <w:r>
        <w:t xml:space="preserve">tyypillisesti älykkään toimitilan hallinnoinnin järjestelmissä kerätään antureiden tuottamaa dataa, analysoidaan sitä ja tehdään toimitilan ylläpidon päätöksiä analyysin tulosten perusteella</w:t>
      </w:r>
      <w:r>
        <w:t xml:space="preserve"> </w:t>
      </w:r>
      <w:r>
        <w:t xml:space="preserve">anturit, hallinnoitavat kohteet, tietovarastot, data-analytiikkajärjestelmät, kohteiden historiatietojen tietokannat ja anturidatan analytiikkajärjestelmät voivat sijaita hajautetusti saman kampuksen alueella, useissa kohteissa kaupungin alueella tai useissa kaupungeissa</w:t>
      </w:r>
      <w:r>
        <w:t xml:space="preserve"> </w:t>
      </w:r>
      <w:r>
        <w:t xml:space="preserve">s. 336</w:t>
      </w:r>
      <w:r>
        <w:t xml:space="preserve"> </w:t>
      </w:r>
      <w:r>
        <w:t xml:space="preserve">anturiteknologioiden edullinen hinta ja saatavuus edistävät älykkäiden ratkaisujen omaksuntaa toimitilajohtamisen/kiinteistöylläpidon alalla</w:t>
      </w:r>
      <w:r>
        <w:t xml:space="preserve"> </w:t>
      </w:r>
      <w:r>
        <w:t xml:space="preserve">s. 337</w:t>
      </w:r>
      <w:r>
        <w:t xml:space="preserve"> </w:t>
      </w:r>
      <w:r>
        <w:t xml:space="preserve">useiden kohteiden järjestelmiä kannattaa tutkia, ne voivat maksaa käyttö- ja ylläpitokustannuksensa (itsensä) takaisin (amortize)</w:t>
      </w:r>
    </w:p>
    <w:p>
      <w:pPr>
        <w:pStyle w:val="BodyText"/>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4"/>
      </w:pPr>
      <w:bookmarkStart w:id="36" w:name="iotn-taustan-yhteenveto"/>
      <w:bookmarkEnd w:id="36"/>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9" w:name="opinnäytetyön-tarkoitus-tavoite-tutkimuskysymykset-ja-tutkimusmenetelmät"/>
      <w:bookmarkEnd w:id="39"/>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0" w:name="tutkimuksen-tarkoitus"/>
      <w:bookmarkEnd w:id="40"/>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1" w:name="tutkimuksen-tavoitteet"/>
      <w:bookmarkEnd w:id="41"/>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2" w:name="tutkimuskysymykset"/>
      <w:bookmarkEnd w:id="42"/>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3" w:name="tutkimusmenetelmien-valinta"/>
      <w:bookmarkEnd w:id="43"/>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4" w:name="kirjallisuuskatsaus-tutkimusmenetelmänä"/>
      <w:bookmarkEnd w:id="44"/>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5" w:name="kuvaileva-kirjallisuuskatsaus-tutkimusmenetelmänä"/>
      <w:bookmarkEnd w:id="45"/>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6" w:name="teemahaastattelu-tutkimusmenetelmänä"/>
      <w:bookmarkEnd w:id="46"/>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7" w:name="sisällönanalyysi-tutkimusmenetelmänä"/>
      <w:bookmarkEnd w:id="47"/>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8" w:name="aineisto-ja-tutkimuksen-toteutus"/>
      <w:bookmarkEnd w:id="48"/>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9" w:name="kuvailevan-kirjallisuuskatsauksen-toteutus"/>
      <w:bookmarkEnd w:id="49"/>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50" w:name="kirjallisuuskatsauksen-aineistojen-haku"/>
      <w:bookmarkEnd w:id="5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1" w:name="teemahaastattelujen-toteutus"/>
      <w:bookmarkEnd w:id="51"/>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2" w:name="haastateltavien-valinta"/>
      <w:bookmarkEnd w:id="5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3" w:name="haastattelujen-toteutukset"/>
      <w:bookmarkEnd w:id="53"/>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4" w:name="haastatteluaineiston-analyysimenetelmä"/>
      <w:bookmarkEnd w:id="5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5" w:name="haastatteluaineiston-analyysi-sisällönanalyysin-menetelmillä"/>
      <w:bookmarkEnd w:id="5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6" w:name="sisällönanalyysin-menetelmien-käyttö"/>
      <w:bookmarkEnd w:id="56"/>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7" w:name="haastatteluaineiston-koodaus-ja-koodien-kategorisointi"/>
      <w:bookmarkEnd w:id="5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8" w:name="haastatteluaineiston-koodien-taulukointi"/>
      <w:bookmarkEnd w:id="5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9" w:name="haastatteluaineiston-analysointi-taulukoitujen-tietojen-avulla"/>
      <w:bookmarkEnd w:id="5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0" w:name="haastatteluaineistosta-johtopäätösten-vetäminen-analyysin-perusteella"/>
      <w:bookmarkEnd w:id="6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1" w:name="tutkimustulokset"/>
      <w:bookmarkEnd w:id="6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2" w:name="kirjallisuuskatsauksen-tulokset"/>
      <w:bookmarkEnd w:id="6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3" w:name="yleinen-kuvailu"/>
      <w:bookmarkEnd w:id="6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6" w:name="aiotn-teknologiat"/>
      <w:bookmarkEnd w:id="6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8" w:name="aiotn-sovellusalueet"/>
      <w:bookmarkEnd w:id="6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9" w:name="valvonta"/>
      <w:bookmarkEnd w:id="6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0" w:name="kontrollointi"/>
      <w:bookmarkEnd w:id="7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1" w:name="logistiikka"/>
      <w:bookmarkEnd w:id="7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2" w:name="ennustus"/>
      <w:bookmarkEnd w:id="7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3" w:name="aiotn-avoimet-haasteet"/>
      <w:bookmarkEnd w:id="7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4" w:name="standardisaation-haasteet"/>
      <w:bookmarkEnd w:id="7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5" w:name="tieto--ja-kyberturvallisuuden-haasteet"/>
      <w:bookmarkEnd w:id="7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6" w:name="laitteiden-energiatehokkuuden-haasteet"/>
      <w:bookmarkEnd w:id="7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7" w:name="laitteiden-kestävyyden-haasteet"/>
      <w:bookmarkEnd w:id="7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8" w:name="langattoman-tietoliikenteen-haasteet"/>
      <w:bookmarkEnd w:id="7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9" w:name="analytiikkaratkaisuiden-ja-tietopalveluiden-haasteet"/>
      <w:bookmarkEnd w:id="7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0" w:name="aiot-ekosysteemin-laajentamisen-haasteet"/>
      <w:bookmarkEnd w:id="8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1" w:name="muut-tekniset-haasteet"/>
      <w:bookmarkEnd w:id="8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2" w:name="muut-haasteet"/>
      <w:bookmarkEnd w:id="8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3" w:name="esitetyt-aiot-arkkitehtuurit"/>
      <w:bookmarkEnd w:id="8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7" w:name="haastattelujen-tulokset"/>
      <w:bookmarkEnd w:id="87"/>
      <w:r>
        <w:t xml:space="preserve">Haastattelujen tulokset</w:t>
      </w:r>
    </w:p>
    <w:p>
      <w:pPr>
        <w:pStyle w:val="Heading3"/>
      </w:pPr>
      <w:bookmarkStart w:id="88" w:name="haastattelujen-tuloksien-kuvaus-teemojen-mukaan-ryhmiteltyinä"/>
      <w:bookmarkEnd w:id="88"/>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9" w:name="tietojenkäsittely"/>
      <w:bookmarkEnd w:id="8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0" w:name="tietojärjestelmät-tietoliikenne-ja-alustaratkaisut"/>
      <w:bookmarkEnd w:id="9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1" w:name="teknologioiden-omaksunta"/>
      <w:bookmarkEnd w:id="9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2" w:name="toimintaympäristön-muutos-maatalous-toimintaympäristönä-ja-maataloustuotannon-data"/>
      <w:bookmarkEnd w:id="9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3" w:name="teknologiat-teknologioiden-sovellukset-ja-standardit"/>
      <w:bookmarkEnd w:id="9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4" w:name="maataloustuotannon-laitteet-ja-maataloustuotannon-tehostaminen"/>
      <w:bookmarkEnd w:id="9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5" w:name="tuotteet-ja-teknologiaratkaisut"/>
      <w:bookmarkEnd w:id="9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6" w:name="sisällönanalyysiin-taulukoinnin-havainnot"/>
      <w:bookmarkEnd w:id="96"/>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1" w:name="aiotn-tilanne-yleensä"/>
      <w:bookmarkEnd w:id="101"/>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2" w:name="digitalisaatioharppauksen-alku"/>
      <w:bookmarkEnd w:id="10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3" w:name="aiot-teknologioiden-omaksumisen-tilanne-suomessa"/>
      <w:bookmarkEnd w:id="10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4" w:name="laitevalmistajien-yhteistyö"/>
      <w:bookmarkEnd w:id="10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5" w:name="kokonaisvaltainen-maatilan-tiedonhallintajärjestelmä-fmis"/>
      <w:bookmarkEnd w:id="10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6" w:name="datan-käsittely"/>
      <w:bookmarkEnd w:id="10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7" w:name="datan-liikkuminen-tuotantoketjussa"/>
      <w:bookmarkEnd w:id="10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8" w:name="datan-jakaminen-ja-julkaisu"/>
      <w:bookmarkEnd w:id="10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9" w:name="datan-omistajuus"/>
      <w:bookmarkEnd w:id="10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0" w:name="aiotn-vaikutukset"/>
      <w:bookmarkEnd w:id="110"/>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1" w:name="ruokaturva"/>
      <w:bookmarkEnd w:id="11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2" w:name="aiotn-haasteet"/>
      <w:bookmarkEnd w:id="112"/>
      <w:r>
        <w:t xml:space="preserve">AIoT:n haasteet</w:t>
      </w:r>
    </w:p>
    <w:p>
      <w:pPr>
        <w:pStyle w:val="Heading5"/>
      </w:pPr>
      <w:bookmarkStart w:id="113" w:name="tietoliikenteen-ja-tietoturvan-haasteet"/>
      <w:bookmarkEnd w:id="11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4" w:name="elinkaarihaasteet"/>
      <w:bookmarkEnd w:id="11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5" w:name="integraatio--ja-alustahaasteet"/>
      <w:bookmarkEnd w:id="11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6" w:name="käytettävyyshaasteet"/>
      <w:bookmarkEnd w:id="11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7" w:name="asiantuntijuushaaste"/>
      <w:bookmarkEnd w:id="11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8" w:name="omaksumisen-haasteita"/>
      <w:bookmarkEnd w:id="11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9" w:name="tavoitetila-ja-tulevaisuus"/>
      <w:bookmarkEnd w:id="11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0" w:name="tutkimustulosten-yhteenveto"/>
      <w:bookmarkEnd w:id="120"/>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1" w:name="tutkimuskysymyksien-vastaukset"/>
      <w:bookmarkEnd w:id="121"/>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22" w:name="pohdinta"/>
      <w:bookmarkEnd w:id="122"/>
      <w:r>
        <w:t xml:space="preserve">POHDINTA</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teemat"/>
      <w:bookmarkEnd w:id="142"/>
      <w:r>
        <w:t xml:space="preserve">Liite __. Haastatteluteemat</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7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8">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aabc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6467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ce35df2e"/>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30395e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e477e1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bea043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d0d9c53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2fba8e4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98" Target="media/rId9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22" Target="http://www.businessinsider.com/?IR=T" TargetMode="External" /><Relationship Type="http://schemas.openxmlformats.org/officeDocument/2006/relationships/hyperlink" Id="rId168"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81" Target="https://doi.org/10.1016/j.agsy.2017.01.023" TargetMode="External" /><Relationship Type="http://schemas.openxmlformats.org/officeDocument/2006/relationships/hyperlink" Id="rId180"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76" Target="https://doi.org/10.1016/j.compag.2017.09.015" TargetMode="External" /><Relationship Type="http://schemas.openxmlformats.org/officeDocument/2006/relationships/hyperlink" Id="rId170"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77" Target="https://doi.org/10.1016/j.jii.2016.03.001" TargetMode="External" /><Relationship Type="http://schemas.openxmlformats.org/officeDocument/2006/relationships/hyperlink" Id="rId16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1"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78" Target="https://www.ibm.com/blogs/industries/little-known-story-first-iot-device/" TargetMode="External" /><Relationship Type="http://schemas.openxmlformats.org/officeDocument/2006/relationships/hyperlink" Id="rId17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8"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81" Target="https://doi.org/10.1016/j.agsy.2017.01.023" TargetMode="External" /><Relationship Type="http://schemas.openxmlformats.org/officeDocument/2006/relationships/hyperlink" Id="rId180"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76" Target="https://doi.org/10.1016/j.compag.2017.09.015" TargetMode="External" /><Relationship Type="http://schemas.openxmlformats.org/officeDocument/2006/relationships/hyperlink" Id="rId170"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77" Target="https://doi.org/10.1016/j.jii.2016.03.001" TargetMode="External" /><Relationship Type="http://schemas.openxmlformats.org/officeDocument/2006/relationships/hyperlink" Id="rId16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1"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78" Target="https://www.ibm.com/blogs/industries/little-known-story-first-iot-device/" TargetMode="External" /><Relationship Type="http://schemas.openxmlformats.org/officeDocument/2006/relationships/hyperlink" Id="rId17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8T12:07:52Z</dcterms:created>
  <dcterms:modified xsi:type="dcterms:W3CDTF">2018-10-28T12:07:52Z</dcterms:modified>
</cp:coreProperties>
</file>